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352B" w:rsidRDefault="00AF5647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QBE Event with background Image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4">
        <w:r w:rsidR="00AF5647">
          <w:rPr>
            <w:rFonts w:ascii="Calibri" w:eastAsia="Calibri" w:hAnsi="Calibri" w:cs="Calibri"/>
            <w:color w:val="0000FF"/>
            <w:u w:val="single"/>
          </w:rPr>
          <w:t>http://comms.qbe.com.au/pub/pubType/EV/pubID/zzzz55651ed790aa2749/nc/zzzz556687a9a700c325/interfac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estpac update Details form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5">
        <w:r w:rsidR="00AF5647">
          <w:rPr>
            <w:rFonts w:ascii="Calibri" w:eastAsia="Calibri" w:hAnsi="Calibri" w:cs="Calibri"/>
            <w:color w:val="0000FF"/>
            <w:u w:val="single"/>
          </w:rPr>
          <w:t>http://events.westpac.com.au/link/id/zzzz55499c0e2df6a927Pzzzz55499c923c243024/page.html</w:t>
        </w:r>
      </w:hyperlink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6">
        <w:r w:rsidR="00AF5647">
          <w:rPr>
            <w:rFonts w:ascii="Calibri" w:eastAsia="Calibri" w:hAnsi="Calibri" w:cs="Calibri"/>
            <w:color w:val="0000FF"/>
            <w:u w:val="single"/>
          </w:rPr>
          <w:t>http://events.westpac.com.au/link/id/zzzz557001ac27ef1631Pzzzz556bc7c90fd89955/pag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Service NSW Office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7">
        <w:r w:rsidR="00AF5647">
          <w:rPr>
            <w:rFonts w:ascii="Calibri" w:eastAsia="Calibri" w:hAnsi="Calibri" w:cs="Calibri"/>
            <w:color w:val="0000FF"/>
            <w:u w:val="single"/>
          </w:rPr>
          <w:t>http://servicensw.e-newsletter.com.au/pub/pubType/EL/pubID/zzzz5563d1a17c46d343/nc/zzzz5566be9017569922/interfac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Calibre subscribe</w:t>
      </w:r>
      <w:proofErr w:type="gramEnd"/>
      <w:r>
        <w:rPr>
          <w:rFonts w:ascii="Calibri" w:eastAsia="Calibri" w:hAnsi="Calibri" w:cs="Calibri"/>
        </w:rPr>
        <w:t xml:space="preserve"> (Customized)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8">
        <w:r w:rsidR="00AF5647">
          <w:rPr>
            <w:rFonts w:ascii="Calibri" w:eastAsia="Calibri" w:hAnsi="Calibri" w:cs="Calibri"/>
            <w:color w:val="0563C1"/>
            <w:u w:val="single"/>
          </w:rPr>
          <w:t>http://calibreconsulting.e-newsletter.com.au/link/id/zzzz553d8487dc878773Pzzzz55273c463f5a8092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calibreconsulting.e-newsletter.com.au/link/id/zzzz553d8487dc878773Pzzzz55273c463f5a8092/page.html?prompt=1&amp;parent_id=zzzz5524d814cd2d4289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calibreconsulting.e-newsletter.com.au/link/id/zzzz553d8487dc878773Pzzzz55273c463f5a8092/page.html?prompt=1&amp;parent_id=zzzz5524d814cd2d4289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24d814cd2d4289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ustralian Maritime safety: (subscribe)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9">
        <w:r w:rsidR="00AF5647">
          <w:rPr>
            <w:rFonts w:ascii="Calibri" w:eastAsia="Calibri" w:hAnsi="Calibri" w:cs="Calibri"/>
            <w:color w:val="0563C1"/>
            <w:u w:val="single"/>
          </w:rPr>
          <w:t>http://domestic-vessel-enews.amsa.gov.au/link/id/zzzz55b189f06ea19319Pzzzz55b0559508abf085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domestic-vessel-enews.amsa.gov.au/link/id/zzzz55b189f06ea19319Pzzzz55b0559508abf085/page.html?prompt=1&amp;parent_id=zzzz55876fe56369d960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domestic-vessel-enews.amsa.gov.au/link/id/zzzz55b189f06ea19319Pzzzz55b0559508abf085/page.html?prompt=1&amp;parent_id=zzzz55876fe56369d960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876fe56369d960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Australina</w:t>
      </w:r>
      <w:proofErr w:type="spellEnd"/>
      <w:r>
        <w:rPr>
          <w:rFonts w:ascii="Calibri" w:eastAsia="Calibri" w:hAnsi="Calibri" w:cs="Calibri"/>
        </w:rPr>
        <w:t xml:space="preserve"> Rural Fire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0">
        <w:r w:rsidR="00AF5647">
          <w:rPr>
            <w:rFonts w:ascii="Calibri" w:eastAsia="Calibri" w:hAnsi="Calibri" w:cs="Calibri"/>
            <w:color w:val="0000FF"/>
            <w:u w:val="single"/>
          </w:rPr>
          <w:t>http://suite.swiftdigital.com.au/scripts/ruralfireservice/index.html</w:t>
        </w:r>
      </w:hyperlink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1">
        <w:r w:rsidR="00AF5647">
          <w:rPr>
            <w:rFonts w:ascii="Calibri" w:eastAsia="Calibri" w:hAnsi="Calibri" w:cs="Calibri"/>
            <w:color w:val="0000FF"/>
            <w:u w:val="single"/>
          </w:rPr>
          <w:t>http://www.rfs.nsw.gov.au/news-and-media/information-for-the-media/media-distribution-sign-up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MP Advice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2">
        <w:r w:rsidR="00AF5647">
          <w:rPr>
            <w:rFonts w:ascii="Calibri" w:eastAsia="Calibri" w:hAnsi="Calibri" w:cs="Calibri"/>
            <w:color w:val="0563C1"/>
            <w:u w:val="single"/>
          </w:rPr>
          <w:t>http://ampadvice.i-events.info/link/id/zzzz55b96c4d7a97b317/regform?evuid=zzzz55b195fda5889092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ampadvice.i-events.info/link/id/zzzz55b96c4d7a97b317/regform?evuid=zzzz55b195fda5889092&amp;fromT3=1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ampadvice.i-events.info/link/id/zzzz55b96c4d7a97b317/regform?evuid=zzzz55b195fda5889092&amp;fromT3=1"</w:t>
        </w:r>
        <w:r w:rsidR="00AF5647">
          <w:rPr>
            <w:rFonts w:ascii="Calibri" w:eastAsia="Calibri" w:hAnsi="Calibri" w:cs="Calibri"/>
            <w:color w:val="0563C1"/>
            <w:u w:val="single"/>
          </w:rPr>
          <w:t>fromT3=1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cBus</w:t>
      </w:r>
      <w:proofErr w:type="spellEnd"/>
      <w:proofErr w:type="gramEnd"/>
      <w:r>
        <w:rPr>
          <w:rFonts w:ascii="Calibri" w:eastAsia="Calibri" w:hAnsi="Calibri" w:cs="Calibri"/>
        </w:rPr>
        <w:t>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3">
        <w:r w:rsidR="00AF5647">
          <w:rPr>
            <w:rFonts w:ascii="Calibri" w:eastAsia="Calibri" w:hAnsi="Calibri" w:cs="Calibri"/>
            <w:color w:val="0000FF"/>
            <w:u w:val="single"/>
          </w:rPr>
          <w:t>https://comms.cbussuper.com.au/link/id/zzzz55dd37dbd6662002/regform?evuid=zzzz54f93714b7cc2735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ine:</w:t>
      </w:r>
    </w:p>
    <w:p w:rsidR="007F352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4">
        <w:r w:rsidR="00AF5647">
          <w:rPr>
            <w:rFonts w:ascii="Calibri" w:eastAsia="Calibri" w:hAnsi="Calibri" w:cs="Calibri"/>
            <w:color w:val="0563C1"/>
            <w:u w:val="single"/>
          </w:rPr>
          <w:t>http://employersenews.mine.com.au/link/id/zzzz55ac89e6a3eba593Pzzzz55ac8986484f1029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employersenews.mine.com.au/link/id/zzzz55ac89e6a3eba593Pzzzz55ac8986484f1029/page.html?prompt=1&amp;parent_id=zzzz55920368184cb075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employersenews.mine.com.au/link/id/zzzz55ac89e6a3eba593Pzzzz55ac8986484f1029/page.html?prompt=1&amp;parent_id=zzzz55920368184cb075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920368184cb075</w:t>
        </w:r>
      </w:hyperlink>
    </w:p>
    <w:p w:rsidR="00AF5647" w:rsidRDefault="00AF5647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Westpac survey</w:t>
      </w:r>
    </w:p>
    <w:p w:rsidR="00AF5647" w:rsidRDefault="0071451D">
      <w:pPr>
        <w:spacing w:after="160" w:line="259" w:lineRule="auto"/>
        <w:rPr>
          <w:rStyle w:val="Hyperlink"/>
          <w:rFonts w:ascii="Calibri" w:eastAsia="Calibri" w:hAnsi="Calibri" w:cs="Calibri"/>
        </w:rPr>
      </w:pPr>
      <w:hyperlink r:id="rId15" w:history="1">
        <w:r w:rsidR="00AF5647" w:rsidRPr="00B63529">
          <w:rPr>
            <w:rStyle w:val="Hyperlink"/>
            <w:rFonts w:ascii="Calibri" w:eastAsia="Calibri" w:hAnsi="Calibri" w:cs="Calibri"/>
          </w:rPr>
          <w:t>http://events.westpac.com.au/link/id/zzzz5608800900120378Pzzzz556bc7c90fd89955/page.html</w:t>
        </w:r>
      </w:hyperlink>
    </w:p>
    <w:p w:rsidR="004F544A" w:rsidRDefault="004F544A" w:rsidP="004F544A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BE Add guest</w:t>
      </w:r>
    </w:p>
    <w:p w:rsidR="004F544A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6" w:history="1">
        <w:r w:rsidR="004F544A" w:rsidRPr="004F3D81">
          <w:rPr>
            <w:rStyle w:val="Hyperlink"/>
            <w:rFonts w:ascii="Calibri" w:eastAsia="Calibri" w:hAnsi="Calibri" w:cs="Calibri"/>
          </w:rPr>
          <w:t>http://comms.qbe.com.au/link/id/zzzz5617337bd4a7f467/regform?evuid=zzzz561733b81d767008</w:t>
        </w:r>
      </w:hyperlink>
    </w:p>
    <w:p w:rsidR="004F544A" w:rsidRDefault="004F544A">
      <w:pPr>
        <w:spacing w:after="160" w:line="259" w:lineRule="auto"/>
        <w:rPr>
          <w:rFonts w:ascii="Calibri" w:eastAsia="Calibri" w:hAnsi="Calibri" w:cs="Calibri"/>
        </w:rPr>
      </w:pPr>
    </w:p>
    <w:p w:rsidR="00B55883" w:rsidRDefault="00B55883">
      <w:pPr>
        <w:spacing w:after="160" w:line="259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Cbus</w:t>
      </w:r>
      <w:proofErr w:type="spellEnd"/>
      <w:r>
        <w:rPr>
          <w:rFonts w:ascii="Calibri" w:eastAsia="Calibri" w:hAnsi="Calibri" w:cs="Calibri"/>
        </w:rPr>
        <w:t xml:space="preserve"> Calendar:</w:t>
      </w:r>
    </w:p>
    <w:p w:rsidR="00B55883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7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scripts/cbus/cbusretirement/calendar.html?calendar=calendartest</w:t>
        </w:r>
      </w:hyperlink>
    </w:p>
    <w:p w:rsidR="00AF5647" w:rsidRDefault="00B55883">
      <w:pPr>
        <w:spacing w:after="160" w:line="259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Cbus</w:t>
      </w:r>
      <w:proofErr w:type="spellEnd"/>
      <w:r>
        <w:rPr>
          <w:rFonts w:ascii="Calibri" w:eastAsia="Calibri" w:hAnsi="Calibri" w:cs="Calibri"/>
        </w:rPr>
        <w:t xml:space="preserve"> quiz:</w:t>
      </w:r>
    </w:p>
    <w:p w:rsidR="00B55883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8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link/id/zzzz56e89d57e58dc467Pzzzz56e20a49572c8864/page.html?prompt=1&amp;parent_id=zzzz56e89223d7302858</w:t>
        </w:r>
      </w:hyperlink>
    </w:p>
    <w:p w:rsidR="00B55883" w:rsidRDefault="0071451D">
      <w:pPr>
        <w:spacing w:after="160" w:line="259" w:lineRule="auto"/>
        <w:rPr>
          <w:rFonts w:ascii="Calibri" w:eastAsia="Calibri" w:hAnsi="Calibri" w:cs="Calibri"/>
        </w:rPr>
      </w:pPr>
      <w:hyperlink r:id="rId19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link/id/zzzz56f9cad03ffb4660Pzzzz56e20a49572c8864/page.html?prompt=1</w:t>
        </w:r>
      </w:hyperlink>
    </w:p>
    <w:p w:rsidR="00B55883" w:rsidRDefault="000A2FCF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VEX:</w:t>
      </w:r>
    </w:p>
    <w:p w:rsidR="000A2FCF" w:rsidRDefault="0071451D">
      <w:pPr>
        <w:spacing w:after="160" w:line="259" w:lineRule="auto"/>
        <w:rPr>
          <w:rFonts w:ascii="Calibri" w:eastAsia="Calibri" w:hAnsi="Calibri" w:cs="Calibri"/>
        </w:rPr>
      </w:pPr>
      <w:hyperlink r:id="rId20" w:history="1">
        <w:r w:rsidR="000A2FCF" w:rsidRPr="0029130E">
          <w:rPr>
            <w:rStyle w:val="Hyperlink"/>
            <w:rFonts w:ascii="Calibri" w:eastAsia="Calibri" w:hAnsi="Calibri" w:cs="Calibri"/>
          </w:rPr>
          <w:t>http://uvex.e-newsletter.com.au/link/id/zzzz56d4e4dea5dec746Pzzzz56cfbe64488f7141/page.html?prompt=1&amp;parent_id=zzzz56ce71b0c6fe1228</w:t>
        </w:r>
      </w:hyperlink>
    </w:p>
    <w:p w:rsidR="000A2FCF" w:rsidRDefault="000A2FCF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E57C7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BE event Calendar:</w:t>
      </w:r>
    </w:p>
    <w:p w:rsidR="00E57C7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21" w:history="1">
        <w:r w:rsidR="00E57C7B" w:rsidRPr="0029130E">
          <w:rPr>
            <w:rStyle w:val="Hyperlink"/>
            <w:rFonts w:ascii="Calibri" w:eastAsia="Calibri" w:hAnsi="Calibri" w:cs="Calibri"/>
          </w:rPr>
          <w:t>https://www.qbe.com.au/business/insurance-for-businesses/people/workers-compensation/training/training-calendar</w:t>
        </w:r>
      </w:hyperlink>
    </w:p>
    <w:p w:rsidR="00E57C7B" w:rsidRDefault="0071451D">
      <w:pPr>
        <w:spacing w:after="160" w:line="259" w:lineRule="auto"/>
        <w:rPr>
          <w:rFonts w:ascii="Calibri" w:eastAsia="Calibri" w:hAnsi="Calibri" w:cs="Calibri"/>
        </w:rPr>
      </w:pPr>
      <w:hyperlink r:id="rId22" w:history="1">
        <w:r w:rsidR="00E57C7B" w:rsidRPr="0029130E">
          <w:rPr>
            <w:rStyle w:val="Hyperlink"/>
            <w:rFonts w:ascii="Calibri" w:eastAsia="Calibri" w:hAnsi="Calibri" w:cs="Calibri"/>
          </w:rPr>
          <w:t>https://comms.qbe.com.au/scripts/qbeCalendar/qbeWorkersComp/calendar.html?calendar=WC%20National%20Training%20Calendar</w:t>
        </w:r>
      </w:hyperlink>
    </w:p>
    <w:p w:rsidR="00E57C7B" w:rsidRDefault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NSW:</w:t>
      </w:r>
    </w:p>
    <w:p w:rsidR="004219FE" w:rsidRDefault="0071451D" w:rsidP="004219FE">
      <w:pPr>
        <w:spacing w:after="160" w:line="259" w:lineRule="auto"/>
        <w:rPr>
          <w:rFonts w:ascii="Calibri" w:eastAsia="Calibri" w:hAnsi="Calibri" w:cs="Calibri"/>
        </w:rPr>
      </w:pPr>
      <w:hyperlink r:id="rId23" w:history="1">
        <w:r w:rsidR="004219FE" w:rsidRPr="0029130E">
          <w:rPr>
            <w:rStyle w:val="Hyperlink"/>
            <w:rFonts w:ascii="Calibri" w:eastAsia="Calibri" w:hAnsi="Calibri" w:cs="Calibri"/>
          </w:rPr>
          <w:t>http://comms.dnsw.com.au/scripts/destnsw/events.html?calendar=2016%20NSW%20First%20Program</w:t>
        </w:r>
      </w:hyperlink>
    </w:p>
    <w:p w:rsidR="004219FE" w:rsidRDefault="007A5FC9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air Trading NSW (</w:t>
      </w:r>
      <w:proofErr w:type="spellStart"/>
      <w:r>
        <w:rPr>
          <w:rFonts w:ascii="Calibri" w:eastAsia="Calibri" w:hAnsi="Calibri" w:cs="Calibri"/>
        </w:rPr>
        <w:t>AngularJS</w:t>
      </w:r>
      <w:proofErr w:type="spellEnd"/>
      <w:r>
        <w:rPr>
          <w:rFonts w:ascii="Calibri" w:eastAsia="Calibri" w:hAnsi="Calibri" w:cs="Calibri"/>
        </w:rPr>
        <w:t>)</w:t>
      </w:r>
    </w:p>
    <w:p w:rsidR="007A5FC9" w:rsidRDefault="0071451D" w:rsidP="004219FE">
      <w:pPr>
        <w:spacing w:after="160" w:line="259" w:lineRule="auto"/>
        <w:rPr>
          <w:rFonts w:ascii="Calibri" w:eastAsia="Calibri" w:hAnsi="Calibri" w:cs="Calibri"/>
        </w:rPr>
      </w:pPr>
      <w:hyperlink r:id="rId24" w:history="1">
        <w:r w:rsidR="00C74260" w:rsidRPr="00E2261B">
          <w:rPr>
            <w:rStyle w:val="Hyperlink"/>
            <w:rFonts w:ascii="Calibri" w:eastAsia="Calibri" w:hAnsi="Calibri" w:cs="Calibri"/>
          </w:rPr>
          <w:t>https://events.fairtrading.nsw.gov.au/scripts/NSWFairTradingCalendar/calendar/calendar.html?calendar=General</w:t>
        </w:r>
      </w:hyperlink>
    </w:p>
    <w:p w:rsidR="00C74260" w:rsidRDefault="003462CC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GU calendar:</w:t>
      </w:r>
    </w:p>
    <w:p w:rsidR="003462CC" w:rsidRDefault="0071451D" w:rsidP="004219FE">
      <w:pPr>
        <w:spacing w:after="160" w:line="259" w:lineRule="auto"/>
        <w:rPr>
          <w:rFonts w:ascii="Calibri" w:eastAsia="Calibri" w:hAnsi="Calibri" w:cs="Calibri"/>
        </w:rPr>
      </w:pPr>
      <w:hyperlink r:id="rId25" w:history="1">
        <w:r w:rsidR="003462CC" w:rsidRPr="00377597">
          <w:rPr>
            <w:rStyle w:val="Hyperlink"/>
            <w:rFonts w:ascii="Calibri" w:eastAsia="Calibri" w:hAnsi="Calibri" w:cs="Calibri"/>
          </w:rPr>
          <w:t>https://events.cgu.com.au/scripts/cguinsurance/calendar/calendar.html?calendar=2016Calendar</w:t>
        </w:r>
      </w:hyperlink>
    </w:p>
    <w:p w:rsidR="003462CC" w:rsidRDefault="003462CC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icro Site:</w:t>
      </w:r>
    </w:p>
    <w:p w:rsidR="003462CC" w:rsidRDefault="0071451D" w:rsidP="004219FE">
      <w:pPr>
        <w:spacing w:after="160" w:line="259" w:lineRule="auto"/>
      </w:pPr>
      <w:hyperlink r:id="rId26" w:history="1">
        <w:r w:rsidR="003462CC" w:rsidRPr="00377597">
          <w:rPr>
            <w:rStyle w:val="Hyperlink"/>
            <w:rFonts w:ascii="Calibri" w:eastAsia="Calibri" w:hAnsi="Calibri" w:cs="Calibri"/>
          </w:rPr>
          <w:t>http://nobelbiocare.e-newsletter.com.au/scripts/nobelbiocare</w:t>
        </w:r>
      </w:hyperlink>
    </w:p>
    <w:p w:rsidR="00CD2B6D" w:rsidRDefault="00CD2B6D" w:rsidP="004219FE">
      <w:pPr>
        <w:spacing w:after="160" w:line="259" w:lineRule="auto"/>
      </w:pPr>
    </w:p>
    <w:p w:rsidR="00CD2B6D" w:rsidRDefault="00CD2B6D" w:rsidP="004219FE">
      <w:pPr>
        <w:spacing w:after="160" w:line="259" w:lineRule="auto"/>
      </w:pPr>
      <w:proofErr w:type="spellStart"/>
      <w:proofErr w:type="gramStart"/>
      <w:r>
        <w:lastRenderedPageBreak/>
        <w:t>silverhall</w:t>
      </w:r>
      <w:proofErr w:type="spellEnd"/>
      <w:proofErr w:type="gramEnd"/>
      <w:r>
        <w:t>:</w:t>
      </w:r>
      <w:r>
        <w:br/>
      </w:r>
      <w:hyperlink r:id="rId27" w:history="1">
        <w:r w:rsidRPr="00336091">
          <w:rPr>
            <w:rStyle w:val="Hyperlink"/>
            <w:rFonts w:ascii="Calibri" w:eastAsia="Calibri" w:hAnsi="Calibri" w:cs="Calibri"/>
          </w:rPr>
          <w:t>http://silverhall.e-newsletter.com.au/link/id/zzzz57bfb5a5d166e747/regform?evuid=zzzz5768d88b3bbd8811</w:t>
        </w:r>
      </w:hyperlink>
    </w:p>
    <w:p w:rsidR="00FC0784" w:rsidRDefault="00FC0784" w:rsidP="004219FE">
      <w:pPr>
        <w:spacing w:after="160" w:line="259" w:lineRule="auto"/>
      </w:pP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Belle Head Office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property_alert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insp_alert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auction_alert</w:t>
      </w:r>
    </w:p>
    <w:p w:rsid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sold_alert</w:t>
      </w:r>
    </w:p>
    <w:p w:rsidR="00CD2B6D" w:rsidRDefault="00CD2B6D" w:rsidP="004219FE">
      <w:pPr>
        <w:spacing w:after="160" w:line="259" w:lineRule="auto"/>
        <w:rPr>
          <w:rFonts w:ascii="Calibri" w:eastAsia="Calibri" w:hAnsi="Calibri" w:cs="Calibri"/>
        </w:rPr>
      </w:pPr>
    </w:p>
    <w:p w:rsidR="003462CC" w:rsidRDefault="003462CC" w:rsidP="004219FE">
      <w:pPr>
        <w:spacing w:after="160" w:line="259" w:lineRule="auto"/>
        <w:rPr>
          <w:rFonts w:ascii="Calibri" w:eastAsia="Calibri" w:hAnsi="Calibri" w:cs="Calibri"/>
        </w:rPr>
      </w:pPr>
      <w:bookmarkStart w:id="0" w:name="_GoBack"/>
      <w:bookmarkEnd w:id="0"/>
    </w:p>
    <w:sectPr w:rsidR="003462CC" w:rsidSect="00932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DAwNjAwNTA0sjQ1MDBS0lEKTi0uzszPAykwrAUAdht/liwAAAA="/>
  </w:docVars>
  <w:rsids>
    <w:rsidRoot w:val="007F352B"/>
    <w:rsid w:val="000A2FCF"/>
    <w:rsid w:val="003462CC"/>
    <w:rsid w:val="004219FE"/>
    <w:rsid w:val="004F544A"/>
    <w:rsid w:val="0071451D"/>
    <w:rsid w:val="007A5FC9"/>
    <w:rsid w:val="007C4981"/>
    <w:rsid w:val="007F352B"/>
    <w:rsid w:val="00932BB0"/>
    <w:rsid w:val="00AF5647"/>
    <w:rsid w:val="00B55883"/>
    <w:rsid w:val="00C74260"/>
    <w:rsid w:val="00CD2B6D"/>
    <w:rsid w:val="00E57C7B"/>
    <w:rsid w:val="00FC07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B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6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0784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libreconsulting.e-newsletter.com.au/link/id/zzzz553d8487dc878773Pzzzz55273c463f5a8092/page.html?prompt=1&amp;parent_id=zzzz5524d814cd2d4289" TargetMode="External"/><Relationship Id="rId13" Type="http://schemas.openxmlformats.org/officeDocument/2006/relationships/hyperlink" Target="https://comms.cbussuper.com.au/link/id/zzzz55dd37dbd6662002/regform?evuid=zzzz54f93714b7cc2735" TargetMode="External"/><Relationship Id="rId18" Type="http://schemas.openxmlformats.org/officeDocument/2006/relationships/hyperlink" Target="https://comms.cbussuper.com.au/link/id/zzzz56e89d57e58dc467Pzzzz56e20a49572c8864/page.html?prompt=1&amp;parent_id=zzzz56e89223d7302858" TargetMode="External"/><Relationship Id="rId26" Type="http://schemas.openxmlformats.org/officeDocument/2006/relationships/hyperlink" Target="http://nobelbiocare.e-newsletter.com.au/scripts/nobelbiocare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qbe.com.au/business/insurance-for-businesses/people/workers-compensation/training/training-calendar" TargetMode="External"/><Relationship Id="rId7" Type="http://schemas.openxmlformats.org/officeDocument/2006/relationships/hyperlink" Target="http://servicensw.e-newsletter.com.au/pub/pubType/EL/pubID/zzzz5563d1a17c46d343/nc/zzzz5566be9017569922/interface.html" TargetMode="External"/><Relationship Id="rId12" Type="http://schemas.openxmlformats.org/officeDocument/2006/relationships/hyperlink" Target="http://ampadvice.i-events.info/link/id/zzzz55b96c4d7a97b317/regform?evuid=zzzz55b195fda5889092&amp;fromT3=1" TargetMode="External"/><Relationship Id="rId17" Type="http://schemas.openxmlformats.org/officeDocument/2006/relationships/hyperlink" Target="https://comms.cbussuper.com.au/scripts/cbus/cbusretirement/calendar.html?calendar=calendartest" TargetMode="External"/><Relationship Id="rId25" Type="http://schemas.openxmlformats.org/officeDocument/2006/relationships/hyperlink" Target="https://events.cgu.com.au/scripts/cguinsurance/calendar/calendar.html?calendar=2016Calendar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comms.qbe.com.au/link/id/zzzz5617337bd4a7f467/regform?evuid=zzzz561733b81d767008" TargetMode="External"/><Relationship Id="rId20" Type="http://schemas.openxmlformats.org/officeDocument/2006/relationships/hyperlink" Target="http://uvex.e-newsletter.com.au/link/id/zzzz56d4e4dea5dec746Pzzzz56cfbe64488f7141/page.html?prompt=1&amp;parent_id=zzzz56ce71b0c6fe1228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events.westpac.com.au/link/id/zzzz557001ac27ef1631Pzzzz556bc7c90fd89955/page.html" TargetMode="External"/><Relationship Id="rId11" Type="http://schemas.openxmlformats.org/officeDocument/2006/relationships/hyperlink" Target="http://www.rfs.nsw.gov.au/news-and-media/information-for-the-media/media-distribution-sign-up" TargetMode="External"/><Relationship Id="rId24" Type="http://schemas.openxmlformats.org/officeDocument/2006/relationships/hyperlink" Target="https://events.fairtrading.nsw.gov.au/scripts/NSWFairTradingCalendar/calendar/calendar.html?calendar=General" TargetMode="External"/><Relationship Id="rId5" Type="http://schemas.openxmlformats.org/officeDocument/2006/relationships/hyperlink" Target="http://events.westpac.com.au/link/id/zzzz55499c0e2df6a927Pzzzz55499c923c243024/page.html" TargetMode="External"/><Relationship Id="rId15" Type="http://schemas.openxmlformats.org/officeDocument/2006/relationships/hyperlink" Target="http://events.westpac.com.au/link/id/zzzz5608800900120378Pzzzz556bc7c90fd89955/page.html" TargetMode="External"/><Relationship Id="rId23" Type="http://schemas.openxmlformats.org/officeDocument/2006/relationships/hyperlink" Target="http://comms.dnsw.com.au/scripts/destnsw/events.html?calendar=2016%20NSW%20First%20Progra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suite.swiftdigital.com.au/scripts/ruralfireservice/index.html" TargetMode="External"/><Relationship Id="rId19" Type="http://schemas.openxmlformats.org/officeDocument/2006/relationships/hyperlink" Target="https://comms.cbussuper.com.au/link/id/zzzz56f9cad03ffb4660Pzzzz56e20a49572c8864/page.html?prompt=1" TargetMode="External"/><Relationship Id="rId4" Type="http://schemas.openxmlformats.org/officeDocument/2006/relationships/hyperlink" Target="http://comms.qbe.com.au/pub/pubType/EV/pubID/zzzz55651ed790aa2749/nc/zzzz556687a9a700c325/interface.html" TargetMode="External"/><Relationship Id="rId9" Type="http://schemas.openxmlformats.org/officeDocument/2006/relationships/hyperlink" Target="http://domestic-vessel-enews.amsa.gov.au/link/id/zzzz55b189f06ea19319Pzzzz55b0559508abf085/page.html?prompt=1&amp;parent_id=zzzz55876fe56369d960" TargetMode="External"/><Relationship Id="rId14" Type="http://schemas.openxmlformats.org/officeDocument/2006/relationships/hyperlink" Target="http://employersenews.mine.com.au/link/id/zzzz55ac89e6a3eba593Pzzzz55ac8986484f1029/page.html?prompt=1&amp;parent_id=zzzz55920368184cb075" TargetMode="External"/><Relationship Id="rId22" Type="http://schemas.openxmlformats.org/officeDocument/2006/relationships/hyperlink" Target="https://comms.qbe.com.au/scripts/qbeCalendar/qbeWorkersComp/calendar.html?calendar=WC%20National%20Training%20Calendar" TargetMode="External"/><Relationship Id="rId27" Type="http://schemas.openxmlformats.org/officeDocument/2006/relationships/hyperlink" Target="http://silverhall.e-newsletter.com.au/link/id/zzzz57bfb5a5d166e747/regform?evuid=zzzz5768d88b3bbd88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1</TotalTime>
  <Pages>3</Pages>
  <Words>1067</Words>
  <Characters>608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mod Maharjan</cp:lastModifiedBy>
  <cp:revision>13</cp:revision>
  <dcterms:created xsi:type="dcterms:W3CDTF">2015-09-27T23:48:00Z</dcterms:created>
  <dcterms:modified xsi:type="dcterms:W3CDTF">2017-06-15T06:20:00Z</dcterms:modified>
</cp:coreProperties>
</file>